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b275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a058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06f80d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ba2419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50:14Z</dcterms:created>
  <dcterms:modified xsi:type="dcterms:W3CDTF">2022-01-19T17:50:14Z</dcterms:modified>
</cp:coreProperties>
</file>